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3B088" w14:textId="0801F76C" w:rsidR="00A1700A" w:rsidRPr="009F5272" w:rsidRDefault="60C50A1C" w:rsidP="2E35D845">
      <w:pPr>
        <w:spacing w:after="0" w:line="240" w:lineRule="auto"/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</w:pPr>
      <w:r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Creating and monitoring</w:t>
      </w:r>
      <w:r w:rsidR="1CA98DBA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="004E0FB4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r</w:t>
      </w:r>
      <w:r w:rsidR="1CA98DBA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esources in Azure</w:t>
      </w:r>
      <w:r w:rsidR="00297F5C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="00424281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project solution</w:t>
      </w:r>
    </w:p>
    <w:p w14:paraId="51A5C784" w14:textId="77777777" w:rsidR="00297F5C" w:rsidRPr="00DB088A" w:rsidRDefault="00297F5C" w:rsidP="00A1700A">
      <w:pPr>
        <w:spacing w:after="0" w:line="240" w:lineRule="auto"/>
        <w:rPr>
          <w:rFonts w:eastAsia="Times New Roman" w:cstheme="minorHAnsi"/>
        </w:rPr>
      </w:pPr>
    </w:p>
    <w:p w14:paraId="44670797" w14:textId="77A76D98" w:rsidR="00424281" w:rsidRDefault="00424281" w:rsidP="00424281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21851">
        <w:rPr>
          <w:rFonts w:asciiTheme="minorHAnsi" w:hAnsiTheme="minorHAnsi" w:cstheme="minorHAnsi"/>
          <w:b/>
          <w:bCs/>
          <w:sz w:val="22"/>
          <w:szCs w:val="22"/>
        </w:rPr>
        <w:t>Instructions</w:t>
      </w:r>
      <w:r w:rsidRPr="00421851">
        <w:rPr>
          <w:rFonts w:asciiTheme="minorHAnsi" w:hAnsiTheme="minorHAnsi" w:cstheme="minorHAnsi"/>
          <w:sz w:val="22"/>
          <w:szCs w:val="22"/>
        </w:rPr>
        <w:t xml:space="preserve">: List the steps you will perform to complete each </w:t>
      </w:r>
      <w:r w:rsidR="00D7297B">
        <w:rPr>
          <w:rFonts w:asciiTheme="minorHAnsi" w:hAnsiTheme="minorHAnsi" w:cstheme="minorHAnsi"/>
          <w:sz w:val="22"/>
          <w:szCs w:val="22"/>
        </w:rPr>
        <w:t>activity</w:t>
      </w:r>
      <w:r w:rsidRPr="00421851">
        <w:rPr>
          <w:rFonts w:asciiTheme="minorHAnsi" w:hAnsiTheme="minorHAnsi" w:cstheme="minorHAnsi"/>
          <w:sz w:val="22"/>
          <w:szCs w:val="22"/>
        </w:rPr>
        <w:t xml:space="preserve"> in the system. Ensure to provide screenshots for each step. </w:t>
      </w:r>
      <w:commentRangeStart w:id="0"/>
      <w:r w:rsidRPr="00421851">
        <w:rPr>
          <w:rFonts w:asciiTheme="minorHAnsi" w:hAnsiTheme="minorHAnsi" w:cstheme="minorHAnsi"/>
          <w:sz w:val="22"/>
          <w:szCs w:val="22"/>
        </w:rPr>
        <w:t xml:space="preserve">As a sample, we have filled in the information for </w:t>
      </w:r>
      <w:r w:rsidR="00D7297B" w:rsidRPr="00D7297B">
        <w:rPr>
          <w:rFonts w:asciiTheme="minorHAnsi" w:hAnsiTheme="minorHAnsi" w:cstheme="minorHAnsi"/>
          <w:i/>
          <w:iCs/>
          <w:sz w:val="22"/>
          <w:szCs w:val="22"/>
        </w:rPr>
        <w:t>Activity 1</w:t>
      </w:r>
      <w:r w:rsidR="00BE2E2D">
        <w:rPr>
          <w:rFonts w:asciiTheme="minorHAnsi" w:hAnsiTheme="minorHAnsi" w:cstheme="minorHAnsi"/>
          <w:i/>
          <w:iCs/>
          <w:sz w:val="22"/>
          <w:szCs w:val="22"/>
        </w:rPr>
        <w:t>, Step 1</w:t>
      </w:r>
      <w:r w:rsidRPr="00421851">
        <w:rPr>
          <w:rFonts w:asciiTheme="minorHAnsi" w:hAnsiTheme="minorHAnsi" w:cstheme="minorHAnsi"/>
          <w:sz w:val="22"/>
          <w:szCs w:val="22"/>
        </w:rPr>
        <w:t>. You can add more rows as required.</w:t>
      </w:r>
      <w:commentRangeEnd w:id="0"/>
      <w:r w:rsidR="00416FD4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0"/>
      </w:r>
    </w:p>
    <w:p w14:paraId="1076CEB5" w14:textId="55AA251C" w:rsidR="00D7297B" w:rsidRDefault="00D7297B" w:rsidP="6872D08C">
      <w:pPr>
        <w:spacing w:after="0" w:line="257" w:lineRule="auto"/>
      </w:pPr>
    </w:p>
    <w:p w14:paraId="3E1C509E" w14:textId="29AEE96B" w:rsidR="00A1700A" w:rsidRPr="00DB088A" w:rsidRDefault="000F3A5A" w:rsidP="035BFC74">
      <w:pPr>
        <w:spacing w:after="0" w:line="257" w:lineRule="auto"/>
        <w:rPr>
          <w:rFonts w:ascii="Calibri Light" w:eastAsia="Calibri Light" w:hAnsi="Calibri Light" w:cs="Calibri Light"/>
          <w:sz w:val="32"/>
          <w:szCs w:val="32"/>
        </w:rPr>
      </w:pPr>
      <w:r w:rsidRPr="353D91E7">
        <w:rPr>
          <w:rFonts w:asciiTheme="majorHAnsi" w:eastAsiaTheme="minorEastAsia" w:hAnsiTheme="majorHAnsi" w:cstheme="majorBidi"/>
          <w:b/>
          <w:bCs/>
          <w:color w:val="000000" w:themeColor="text1"/>
          <w:sz w:val="32"/>
          <w:szCs w:val="32"/>
        </w:rPr>
        <w:t xml:space="preserve">Task: 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In this project, you will go through the typical activities that an Azure Administrator needs to perform </w:t>
      </w:r>
      <w:r w:rsidR="003F0111" w:rsidRPr="353D91E7">
        <w:rPr>
          <w:rFonts w:ascii="Calibri" w:eastAsia="Calibri" w:hAnsi="Calibri" w:cs="Calibri"/>
          <w:color w:val="000000" w:themeColor="text1"/>
        </w:rPr>
        <w:t>to create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a database for storing relational data</w:t>
      </w:r>
      <w:r w:rsidR="003F0111" w:rsidRPr="353D91E7">
        <w:rPr>
          <w:rFonts w:ascii="Calibri" w:eastAsia="Calibri" w:hAnsi="Calibri" w:cs="Calibri"/>
          <w:color w:val="000000" w:themeColor="text1"/>
        </w:rPr>
        <w:t>. You will also enable advanced threat protection to en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sure that </w:t>
      </w:r>
      <w:r w:rsidR="0A7FD31D" w:rsidRPr="353D91E7">
        <w:rPr>
          <w:rFonts w:ascii="Calibri" w:eastAsia="Calibri" w:hAnsi="Calibri" w:cs="Calibri"/>
          <w:color w:val="000000" w:themeColor="text1"/>
        </w:rPr>
        <w:t>no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unauthorized user </w:t>
      </w:r>
      <w:r w:rsidR="3CB2B724" w:rsidRPr="353D91E7">
        <w:rPr>
          <w:rFonts w:ascii="Calibri" w:eastAsia="Calibri" w:hAnsi="Calibri" w:cs="Calibri"/>
          <w:color w:val="000000" w:themeColor="text1"/>
        </w:rPr>
        <w:t>can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access the data.</w:t>
      </w: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5B32D7" w:rsidRPr="00DB088A" w14:paraId="5FE5701F" w14:textId="3352F258" w:rsidTr="353D91E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008C150" w14:textId="32576E05" w:rsidR="005B32D7" w:rsidRPr="00DB088A" w:rsidRDefault="00562728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  <w:r w:rsidR="005B32D7" w:rsidRPr="00DB088A">
              <w:rPr>
                <w:rFonts w:cstheme="minorHAnsi"/>
                <w:b/>
                <w:bCs/>
              </w:rPr>
              <w:t xml:space="preserve"> #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CF7A6" w14:textId="5C50A54B" w:rsidR="005B32D7" w:rsidRPr="00DB088A" w:rsidRDefault="004164EE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eps</w:t>
            </w:r>
          </w:p>
        </w:tc>
      </w:tr>
      <w:tr w:rsidR="005B32D7" w:rsidRPr="00DB088A" w14:paraId="01B58375" w14:textId="5D6ECCB5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921422D" w14:textId="648620C5" w:rsidR="00001283" w:rsidRPr="00DB088A" w:rsidRDefault="529B70A0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1</w:t>
            </w:r>
            <w:r w:rsidR="2FA1200A"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732776AF" w14:textId="30B63875" w:rsidR="005B32D7" w:rsidRPr="00DB088A" w:rsidRDefault="3635D0BB" w:rsidP="6872D08C">
            <w:pPr>
              <w:spacing w:after="240" w:line="276" w:lineRule="auto"/>
            </w:pPr>
            <w:r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 xml:space="preserve">Create Azure SQL </w:t>
            </w:r>
            <w:r w:rsidR="00220BD1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>Database</w:t>
            </w:r>
            <w:r w:rsidR="30A6B7EE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>.</w:t>
            </w:r>
            <w:r w:rsidR="3FE4B4F3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 xml:space="preserve"> </w:t>
            </w:r>
          </w:p>
          <w:p w14:paraId="398FF77F" w14:textId="209A2261" w:rsidR="005B32D7" w:rsidRPr="00DB088A" w:rsidRDefault="005B32D7" w:rsidP="3FC5AD21">
            <w:pPr>
              <w:spacing w:after="240" w:line="276" w:lineRule="auto"/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74FAC" w14:textId="06667F00" w:rsidR="005B32D7" w:rsidRDefault="0160EBEB" w:rsidP="2E35D845">
            <w:r>
              <w:t xml:space="preserve">Step 1: </w:t>
            </w:r>
            <w:r w:rsidR="00323CB8">
              <w:t>Log in to the Azure Portal.</w:t>
            </w:r>
          </w:p>
          <w:p w14:paraId="45FAC770" w14:textId="41C490B8" w:rsidR="00323CB8" w:rsidRDefault="00323CB8" w:rsidP="2E35D845">
            <w:r>
              <w:t xml:space="preserve">Step </w:t>
            </w:r>
            <w:proofErr w:type="gramStart"/>
            <w:r>
              <w:t>2 :</w:t>
            </w:r>
            <w:proofErr w:type="gramEnd"/>
            <w:r>
              <w:t xml:space="preserve"> Navigate to “SQL Databases”</w:t>
            </w:r>
            <w:r w:rsidR="001B6282">
              <w:t xml:space="preserve"> and click “Create”</w:t>
            </w:r>
          </w:p>
          <w:p w14:paraId="432452F8" w14:textId="77777777" w:rsidR="004D28CF" w:rsidRDefault="004D28CF" w:rsidP="2E35D845"/>
          <w:p w14:paraId="207FC89E" w14:textId="2B1C3F28" w:rsidR="004D28CF" w:rsidRDefault="004D28CF" w:rsidP="2E35D845">
            <w:r w:rsidRPr="004D28CF">
              <w:drawing>
                <wp:inline distT="0" distB="0" distL="0" distR="0" wp14:anchorId="75AFA4AA" wp14:editId="6E4D045E">
                  <wp:extent cx="7693660" cy="3573145"/>
                  <wp:effectExtent l="0" t="0" r="2540" b="8255"/>
                  <wp:docPr id="14544728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447284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573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0C1782" w14:textId="55027F71" w:rsidR="00765DDE" w:rsidRPr="00765DDE" w:rsidRDefault="001B6282" w:rsidP="00765DDE">
            <w:r>
              <w:t>Step 3: Provide the required details:</w:t>
            </w:r>
          </w:p>
          <w:p w14:paraId="04EEC892" w14:textId="77777777" w:rsidR="00765DDE" w:rsidRPr="00765DDE" w:rsidRDefault="00765DDE" w:rsidP="00765DDE">
            <w:pPr>
              <w:numPr>
                <w:ilvl w:val="1"/>
                <w:numId w:val="32"/>
              </w:numPr>
            </w:pPr>
            <w:r w:rsidRPr="00765DDE">
              <w:lastRenderedPageBreak/>
              <w:t>Subscription: [Select your subscription]</w:t>
            </w:r>
          </w:p>
          <w:p w14:paraId="5791438F" w14:textId="77777777" w:rsidR="00765DDE" w:rsidRPr="00765DDE" w:rsidRDefault="00765DDE" w:rsidP="00765DDE">
            <w:pPr>
              <w:numPr>
                <w:ilvl w:val="1"/>
                <w:numId w:val="32"/>
              </w:numPr>
            </w:pPr>
            <w:r w:rsidRPr="00765DDE">
              <w:t>Resource Group: [Create or use an existing group]</w:t>
            </w:r>
          </w:p>
          <w:p w14:paraId="7AD99977" w14:textId="77777777" w:rsidR="00765DDE" w:rsidRDefault="00765DDE" w:rsidP="00765DDE">
            <w:pPr>
              <w:numPr>
                <w:ilvl w:val="1"/>
                <w:numId w:val="32"/>
              </w:numPr>
            </w:pPr>
            <w:r w:rsidRPr="00765DDE">
              <w:t>Database Name: [Enter database name]</w:t>
            </w:r>
          </w:p>
          <w:p w14:paraId="51C8EB93" w14:textId="1D5C6C21" w:rsidR="0070676B" w:rsidRPr="00765DDE" w:rsidRDefault="0070676B" w:rsidP="0070676B">
            <w:r w:rsidRPr="0070676B">
              <w:drawing>
                <wp:inline distT="0" distB="0" distL="0" distR="0" wp14:anchorId="7DACE150" wp14:editId="6C4CA429">
                  <wp:extent cx="7693660" cy="3545840"/>
                  <wp:effectExtent l="0" t="0" r="2540" b="0"/>
                  <wp:docPr id="263209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2095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54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E1663E" w14:textId="77777777" w:rsidR="00765DDE" w:rsidRDefault="00765DDE" w:rsidP="00765DDE">
            <w:pPr>
              <w:numPr>
                <w:ilvl w:val="1"/>
                <w:numId w:val="32"/>
              </w:numPr>
            </w:pPr>
            <w:r w:rsidRPr="00765DDE">
              <w:t>Server: [Create a new server or use an existing one]</w:t>
            </w:r>
          </w:p>
          <w:p w14:paraId="3D2EFA98" w14:textId="3741A016" w:rsidR="0070676B" w:rsidRPr="00765DDE" w:rsidRDefault="004D5DFB" w:rsidP="0070676B">
            <w:r w:rsidRPr="004D5DFB">
              <w:lastRenderedPageBreak/>
              <w:drawing>
                <wp:inline distT="0" distB="0" distL="0" distR="0" wp14:anchorId="6BA73E90" wp14:editId="0A17FA99">
                  <wp:extent cx="7693660" cy="3613150"/>
                  <wp:effectExtent l="0" t="0" r="2540" b="6350"/>
                  <wp:docPr id="10324348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43485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1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1BFD50" w14:textId="77777777" w:rsidR="00765DDE" w:rsidRDefault="00765DDE" w:rsidP="00765DDE">
            <w:pPr>
              <w:numPr>
                <w:ilvl w:val="1"/>
                <w:numId w:val="32"/>
              </w:numPr>
            </w:pPr>
            <w:r w:rsidRPr="00765DDE">
              <w:t>Pricing Tier: [Choose based on requirements]</w:t>
            </w:r>
          </w:p>
          <w:p w14:paraId="68FB0EF6" w14:textId="21EEFF62" w:rsidR="004D28CF" w:rsidRPr="00765DDE" w:rsidRDefault="006B3326" w:rsidP="004D28CF">
            <w:r w:rsidRPr="006B3326">
              <w:lastRenderedPageBreak/>
              <w:drawing>
                <wp:inline distT="0" distB="0" distL="0" distR="0" wp14:anchorId="68C81A15" wp14:editId="5F9D7C68">
                  <wp:extent cx="7693660" cy="3618230"/>
                  <wp:effectExtent l="0" t="0" r="2540" b="1270"/>
                  <wp:docPr id="8447766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477665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18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D1C705" w14:textId="77777777" w:rsidR="00765DDE" w:rsidRDefault="00765DDE" w:rsidP="00765DDE">
            <w:r w:rsidRPr="00765DDE">
              <w:t>Step 4: Review and create the database.</w:t>
            </w:r>
          </w:p>
          <w:p w14:paraId="239D289E" w14:textId="4186A11F" w:rsidR="006D15AC" w:rsidRPr="00765DDE" w:rsidRDefault="006D15AC" w:rsidP="00765DDE">
            <w:r w:rsidRPr="006D15AC">
              <w:lastRenderedPageBreak/>
              <w:drawing>
                <wp:inline distT="0" distB="0" distL="0" distR="0" wp14:anchorId="64DFFD86" wp14:editId="000DE0AA">
                  <wp:extent cx="7693660" cy="3583305"/>
                  <wp:effectExtent l="0" t="0" r="2540" b="0"/>
                  <wp:docPr id="20733363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333631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583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62ADE2" w14:textId="4F0C29E6" w:rsidR="005B32D7" w:rsidRPr="00DB088A" w:rsidRDefault="005B32D7" w:rsidP="000D259E"/>
        </w:tc>
      </w:tr>
      <w:tr w:rsidR="00933064" w:rsidRPr="00DB088A" w14:paraId="774C7B2A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2544C6" w14:textId="77777777" w:rsidR="00933064" w:rsidRPr="00DB088A" w:rsidRDefault="00933064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C43A9" w14:textId="77777777" w:rsidR="00933064" w:rsidRPr="00DB088A" w:rsidRDefault="00933064" w:rsidP="6872D08C">
            <w:pPr>
              <w:shd w:val="clear" w:color="auto" w:fill="FFFFFF" w:themeFill="background1"/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</w:tr>
      <w:tr w:rsidR="005B32D7" w:rsidRPr="00DB088A" w14:paraId="28F00AD0" w14:textId="679EC84E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DA9BFC9" w14:textId="451E9911" w:rsidR="005B32D7" w:rsidRPr="00DB088A" w:rsidRDefault="64D0F30E" w:rsidP="6872D08C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2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2B80D681" w14:textId="6BA8142C" w:rsidR="005B32D7" w:rsidRPr="00DB088A" w:rsidRDefault="4020932B" w:rsidP="035BFC74">
            <w:pPr>
              <w:spacing w:after="240" w:line="276" w:lineRule="auto"/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</w:pPr>
            <w:r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Query in </w:t>
            </w:r>
            <w:r w:rsidR="5DE2FE80"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the </w:t>
            </w:r>
            <w:r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Azure SQL database</w:t>
            </w:r>
            <w:r w:rsidR="4D53ED14"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FA068" w14:textId="77777777" w:rsidR="00127C5B" w:rsidRPr="00127C5B" w:rsidRDefault="00127C5B" w:rsidP="00127C5B">
            <w:pPr>
              <w:rPr>
                <w:rFonts w:eastAsiaTheme="minorEastAsia" w:cstheme="minorHAnsi"/>
              </w:rPr>
            </w:pPr>
            <w:r w:rsidRPr="00127C5B">
              <w:rPr>
                <w:rFonts w:eastAsiaTheme="minorEastAsia" w:cstheme="minorHAnsi"/>
                <w:b/>
                <w:bCs/>
              </w:rPr>
              <w:t>Step 1:</w:t>
            </w:r>
            <w:r w:rsidRPr="00127C5B">
              <w:rPr>
                <w:rFonts w:eastAsiaTheme="minorEastAsia" w:cstheme="minorHAnsi"/>
              </w:rPr>
              <w:t xml:space="preserve"> Connect to the database using Azure Query Editor or SQL Server Management Studio (SSMS).</w:t>
            </w:r>
          </w:p>
          <w:p w14:paraId="59398CFF" w14:textId="77777777" w:rsidR="00127C5B" w:rsidRPr="00127C5B" w:rsidRDefault="00127C5B" w:rsidP="00127C5B">
            <w:pPr>
              <w:rPr>
                <w:rFonts w:eastAsiaTheme="minorEastAsia" w:cstheme="minorHAnsi"/>
              </w:rPr>
            </w:pPr>
            <w:r w:rsidRPr="00127C5B">
              <w:rPr>
                <w:rFonts w:eastAsiaTheme="minorEastAsia" w:cstheme="minorHAnsi"/>
                <w:b/>
                <w:bCs/>
              </w:rPr>
              <w:t>Step 2:</w:t>
            </w:r>
            <w:r w:rsidRPr="00127C5B">
              <w:rPr>
                <w:rFonts w:eastAsiaTheme="minorEastAsia" w:cstheme="minorHAnsi"/>
              </w:rPr>
              <w:t xml:space="preserve"> Write and execute SQL queries, such as: </w:t>
            </w:r>
          </w:p>
          <w:p w14:paraId="0FE2FCF7" w14:textId="77777777" w:rsidR="00127C5B" w:rsidRDefault="00127C5B" w:rsidP="00127C5B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127C5B">
              <w:rPr>
                <w:rFonts w:eastAsiaTheme="minorEastAsia" w:cstheme="minorHAnsi"/>
              </w:rPr>
              <w:t>Creating tables:</w:t>
            </w:r>
          </w:p>
          <w:p w14:paraId="393E5FE6" w14:textId="20944925" w:rsidR="00BD60EC" w:rsidRPr="00127C5B" w:rsidRDefault="00BD60EC" w:rsidP="00BD60EC">
            <w:pPr>
              <w:rPr>
                <w:rFonts w:eastAsiaTheme="minorEastAsia" w:cstheme="minorHAnsi"/>
              </w:rPr>
            </w:pPr>
            <w:r w:rsidRPr="00BD60EC">
              <w:rPr>
                <w:rFonts w:eastAsiaTheme="minorEastAsia" w:cstheme="minorHAnsi"/>
              </w:rPr>
              <w:lastRenderedPageBreak/>
              <w:drawing>
                <wp:inline distT="0" distB="0" distL="0" distR="0" wp14:anchorId="73C6C257" wp14:editId="2B1A82C3">
                  <wp:extent cx="7693660" cy="3642360"/>
                  <wp:effectExtent l="0" t="0" r="2540" b="0"/>
                  <wp:docPr id="21359647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96479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42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0F398B" w14:textId="77777777" w:rsidR="00127C5B" w:rsidRDefault="00127C5B" w:rsidP="00127C5B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127C5B">
              <w:rPr>
                <w:rFonts w:eastAsiaTheme="minorEastAsia" w:cstheme="minorHAnsi"/>
              </w:rPr>
              <w:t>Inserting data:</w:t>
            </w:r>
          </w:p>
          <w:p w14:paraId="1B8FF2CE" w14:textId="60EDE9C9" w:rsidR="00BD60EC" w:rsidRPr="00127C5B" w:rsidRDefault="008C4465" w:rsidP="008C4465">
            <w:pPr>
              <w:rPr>
                <w:rFonts w:eastAsiaTheme="minorEastAsia" w:cstheme="minorHAnsi"/>
              </w:rPr>
            </w:pPr>
            <w:r w:rsidRPr="008C4465">
              <w:rPr>
                <w:rFonts w:eastAsiaTheme="minorEastAsia" w:cstheme="minorHAnsi"/>
              </w:rPr>
              <w:lastRenderedPageBreak/>
              <w:drawing>
                <wp:inline distT="0" distB="0" distL="0" distR="0" wp14:anchorId="222EBBFB" wp14:editId="75EE5E9A">
                  <wp:extent cx="7693660" cy="3646805"/>
                  <wp:effectExtent l="0" t="0" r="2540" b="0"/>
                  <wp:docPr id="10713860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138605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4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1F4A9B" w14:textId="77777777" w:rsidR="00127C5B" w:rsidRDefault="00127C5B" w:rsidP="00127C5B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127C5B">
              <w:rPr>
                <w:rFonts w:eastAsiaTheme="minorEastAsia" w:cstheme="minorHAnsi"/>
              </w:rPr>
              <w:t>Retrieving data:</w:t>
            </w:r>
          </w:p>
          <w:p w14:paraId="0AD5A4DA" w14:textId="585C1D8B" w:rsidR="00585FF4" w:rsidRPr="00127C5B" w:rsidRDefault="003F67F4" w:rsidP="00585FF4">
            <w:pPr>
              <w:rPr>
                <w:rFonts w:eastAsiaTheme="minorEastAsia" w:cstheme="minorHAnsi"/>
              </w:rPr>
            </w:pPr>
            <w:r w:rsidRPr="003F67F4">
              <w:rPr>
                <w:rFonts w:eastAsiaTheme="minorEastAsia" w:cstheme="minorHAnsi"/>
              </w:rPr>
              <w:lastRenderedPageBreak/>
              <w:drawing>
                <wp:inline distT="0" distB="0" distL="0" distR="0" wp14:anchorId="60E634DC" wp14:editId="7A86D42E">
                  <wp:extent cx="7693660" cy="3612515"/>
                  <wp:effectExtent l="0" t="0" r="2540" b="6985"/>
                  <wp:docPr id="853702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70294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1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B1D2C8" w14:textId="6E578FAA" w:rsidR="005B32D7" w:rsidRPr="00DB088A" w:rsidRDefault="005B32D7" w:rsidP="00BE2E2D">
            <w:pPr>
              <w:rPr>
                <w:rFonts w:eastAsiaTheme="minorEastAsia" w:cstheme="minorHAnsi"/>
              </w:rPr>
            </w:pPr>
          </w:p>
        </w:tc>
      </w:tr>
      <w:tr w:rsidR="00933064" w:rsidRPr="00DB088A" w14:paraId="680D2113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05FA81C" w14:textId="77777777" w:rsidR="00933064" w:rsidRPr="00DB088A" w:rsidRDefault="00933064" w:rsidP="001634ED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105EC" w14:textId="77777777" w:rsidR="00933064" w:rsidRPr="00DB088A" w:rsidRDefault="00933064" w:rsidP="00BE2E2D">
            <w:pPr>
              <w:rPr>
                <w:rFonts w:eastAsiaTheme="minorEastAsia" w:cstheme="minorHAnsi"/>
              </w:rPr>
            </w:pPr>
          </w:p>
        </w:tc>
      </w:tr>
      <w:tr w:rsidR="005B32D7" w:rsidRPr="00DB088A" w14:paraId="1F74123B" w14:textId="2B33E840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067E142" w14:textId="1329606A" w:rsidR="00B07FAE" w:rsidRPr="00DB088A" w:rsidRDefault="3AB9F63B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2E35D845">
              <w:rPr>
                <w:rFonts w:eastAsiaTheme="minorEastAsia"/>
                <w:b/>
                <w:bCs/>
                <w:color w:val="000000" w:themeColor="text1"/>
              </w:rPr>
              <w:t>3</w:t>
            </w: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78A37FA4" w14:textId="22D50D2E" w:rsidR="7E9B4719" w:rsidRDefault="08B3C3AC" w:rsidP="2E35D845">
            <w:pPr>
              <w:spacing w:after="0" w:line="257" w:lineRule="auto"/>
              <w:rPr>
                <w:rFonts w:eastAsiaTheme="minorEastAsia"/>
                <w:color w:val="000000" w:themeColor="text1"/>
              </w:rPr>
            </w:pPr>
            <w:r w:rsidRPr="035BFC74">
              <w:rPr>
                <w:rFonts w:eastAsiaTheme="minorEastAsia"/>
                <w:color w:val="000000" w:themeColor="text1"/>
              </w:rPr>
              <w:t>Enabl</w:t>
            </w:r>
            <w:r w:rsidR="52E3497C" w:rsidRPr="035BFC74">
              <w:rPr>
                <w:rFonts w:eastAsiaTheme="minorEastAsia"/>
                <w:color w:val="000000" w:themeColor="text1"/>
              </w:rPr>
              <w:t>e</w:t>
            </w:r>
            <w:r w:rsidRPr="035BFC74">
              <w:rPr>
                <w:rFonts w:eastAsiaTheme="minorEastAsia"/>
                <w:color w:val="000000" w:themeColor="text1"/>
              </w:rPr>
              <w:t xml:space="preserve"> advanced threat protection</w:t>
            </w:r>
            <w:r w:rsidR="0B1F8F82" w:rsidRPr="035BFC74">
              <w:rPr>
                <w:rFonts w:eastAsiaTheme="minorEastAsia"/>
                <w:color w:val="000000" w:themeColor="text1"/>
              </w:rPr>
              <w:t>.</w:t>
            </w:r>
          </w:p>
          <w:p w14:paraId="1BDBA455" w14:textId="75A285D1" w:rsidR="005B32D7" w:rsidRPr="00DB088A" w:rsidRDefault="005B32D7" w:rsidP="2E35D845">
            <w:pPr>
              <w:spacing w:after="24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AED12" w14:textId="470C626E" w:rsidR="00D3113A" w:rsidRDefault="00C6128B" w:rsidP="00D3113A">
            <w:pPr>
              <w:rPr>
                <w:rFonts w:eastAsiaTheme="minorEastAsia"/>
                <w:color w:val="000000" w:themeColor="text1"/>
              </w:rPr>
            </w:pPr>
            <w:r w:rsidRPr="00E87A02">
              <w:rPr>
                <w:rFonts w:eastAsiaTheme="minorEastAsia"/>
                <w:color w:val="000000" w:themeColor="text1"/>
              </w:rPr>
              <w:t xml:space="preserve">The </w:t>
            </w:r>
            <w:r w:rsidRPr="00C6128B">
              <w:rPr>
                <w:rFonts w:eastAsiaTheme="minorEastAsia"/>
                <w:b/>
                <w:bCs/>
                <w:color w:val="000000" w:themeColor="text1"/>
              </w:rPr>
              <w:t>Update-</w:t>
            </w:r>
            <w:proofErr w:type="spellStart"/>
            <w:r w:rsidRPr="00C6128B">
              <w:rPr>
                <w:rFonts w:eastAsiaTheme="minorEastAsia"/>
                <w:b/>
                <w:bCs/>
                <w:color w:val="000000" w:themeColor="text1"/>
              </w:rPr>
              <w:t>AzSqlServerAdvancedThreatProtectionSetting</w:t>
            </w:r>
            <w:proofErr w:type="spellEnd"/>
            <w:r w:rsidRPr="00C6128B"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Pr="00E87A02">
              <w:rPr>
                <w:rFonts w:eastAsiaTheme="minorEastAsia"/>
                <w:color w:val="000000" w:themeColor="text1"/>
              </w:rPr>
              <w:t xml:space="preserve">cmdlet sets the Advanced Threat Protection settings on an Azure SQL server. To use this cmdlet, specify the </w:t>
            </w:r>
            <w:proofErr w:type="spellStart"/>
            <w:r w:rsidRPr="00E87A02">
              <w:rPr>
                <w:rFonts w:eastAsiaTheme="minorEastAsia"/>
                <w:color w:val="000000" w:themeColor="text1"/>
              </w:rPr>
              <w:t>ResourceGroupName</w:t>
            </w:r>
            <w:proofErr w:type="spellEnd"/>
            <w:r w:rsidRPr="00E87A02">
              <w:rPr>
                <w:rFonts w:eastAsiaTheme="minorEastAsia"/>
                <w:color w:val="000000" w:themeColor="text1"/>
              </w:rPr>
              <w:t xml:space="preserve"> and </w:t>
            </w:r>
            <w:proofErr w:type="spellStart"/>
            <w:r w:rsidRPr="00E87A02">
              <w:rPr>
                <w:rFonts w:eastAsiaTheme="minorEastAsia"/>
                <w:color w:val="000000" w:themeColor="text1"/>
              </w:rPr>
              <w:t>ServerName</w:t>
            </w:r>
            <w:proofErr w:type="spellEnd"/>
            <w:r w:rsidRPr="00E87A02">
              <w:rPr>
                <w:rFonts w:eastAsiaTheme="minorEastAsia"/>
                <w:color w:val="000000" w:themeColor="text1"/>
              </w:rPr>
              <w:t xml:space="preserve"> parameters to identify the server</w:t>
            </w:r>
            <w:r w:rsidRPr="00C6128B">
              <w:rPr>
                <w:rFonts w:eastAsiaTheme="minorEastAsia"/>
                <w:b/>
                <w:bCs/>
                <w:color w:val="000000" w:themeColor="text1"/>
              </w:rPr>
              <w:t>.</w:t>
            </w:r>
            <w:r w:rsidR="00D3113A" w:rsidRPr="00D3113A">
              <w:rPr>
                <w:rFonts w:eastAsiaTheme="minorEastAsia"/>
                <w:color w:val="000000" w:themeColor="text1"/>
              </w:rPr>
              <w:t xml:space="preserve"> </w:t>
            </w:r>
          </w:p>
          <w:p w14:paraId="517747BD" w14:textId="77777777" w:rsidR="00E87A02" w:rsidRDefault="00E87A02" w:rsidP="00D3113A">
            <w:pPr>
              <w:rPr>
                <w:rFonts w:eastAsiaTheme="minorEastAsia"/>
                <w:color w:val="000000" w:themeColor="text1"/>
              </w:rPr>
            </w:pPr>
          </w:p>
          <w:p w14:paraId="15D3EDFC" w14:textId="302B595D" w:rsidR="00E87A02" w:rsidRDefault="00E87A02" w:rsidP="00D311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low </w:t>
            </w:r>
            <w:r w:rsidRPr="00E87A02">
              <w:rPr>
                <w:rFonts w:eastAsiaTheme="minorEastAsia"/>
                <w:color w:val="000000" w:themeColor="text1"/>
              </w:rPr>
              <w:t>command sets the Advanced Threat Protection settings for a server named Server01.</w:t>
            </w:r>
          </w:p>
          <w:p w14:paraId="669905C8" w14:textId="4A039748" w:rsidR="00E87A02" w:rsidRPr="00E87A02" w:rsidRDefault="00E87A02" w:rsidP="00D3113A">
            <w:pPr>
              <w:rPr>
                <w:rFonts w:eastAsiaTheme="minorEastAsia"/>
                <w:b/>
                <w:bCs/>
                <w:color w:val="000000" w:themeColor="text1"/>
              </w:rPr>
            </w:pPr>
            <w:r w:rsidRPr="00E87A02">
              <w:rPr>
                <w:rFonts w:eastAsiaTheme="minorEastAsia"/>
                <w:b/>
                <w:bCs/>
                <w:color w:val="000000" w:themeColor="text1"/>
              </w:rPr>
              <w:t>Update-</w:t>
            </w:r>
            <w:proofErr w:type="spellStart"/>
            <w:r w:rsidRPr="00E87A02">
              <w:rPr>
                <w:rFonts w:eastAsiaTheme="minorEastAsia"/>
                <w:b/>
                <w:bCs/>
                <w:color w:val="000000" w:themeColor="text1"/>
              </w:rPr>
              <w:t>AzSqlServerAdvancedThreatProtectionSetting</w:t>
            </w:r>
            <w:proofErr w:type="spellEnd"/>
            <w:r w:rsidRPr="00E87A02">
              <w:rPr>
                <w:rFonts w:eastAsiaTheme="minorEastAsia"/>
                <w:b/>
                <w:bCs/>
                <w:color w:val="000000" w:themeColor="text1"/>
              </w:rPr>
              <w:t xml:space="preserve"> -</w:t>
            </w:r>
            <w:proofErr w:type="spellStart"/>
            <w:r w:rsidRPr="00E87A02">
              <w:rPr>
                <w:rFonts w:eastAsiaTheme="minorEastAsia"/>
                <w:b/>
                <w:bCs/>
                <w:color w:val="000000" w:themeColor="text1"/>
              </w:rPr>
              <w:t>ResourceGroupName</w:t>
            </w:r>
            <w:proofErr w:type="spellEnd"/>
            <w:r w:rsidRPr="00E87A02">
              <w:rPr>
                <w:rFonts w:eastAsiaTheme="minorEastAsia"/>
                <w:b/>
                <w:bCs/>
                <w:color w:val="000000" w:themeColor="text1"/>
              </w:rPr>
              <w:t xml:space="preserve"> "ResourceGroup11" -</w:t>
            </w:r>
            <w:proofErr w:type="spellStart"/>
            <w:r w:rsidRPr="00E87A02">
              <w:rPr>
                <w:rFonts w:eastAsiaTheme="minorEastAsia"/>
                <w:b/>
                <w:bCs/>
                <w:color w:val="000000" w:themeColor="text1"/>
              </w:rPr>
              <w:t>ServerName</w:t>
            </w:r>
            <w:proofErr w:type="spellEnd"/>
            <w:r w:rsidRPr="00E87A02">
              <w:rPr>
                <w:rFonts w:eastAsiaTheme="minorEastAsia"/>
                <w:b/>
                <w:bCs/>
                <w:color w:val="000000" w:themeColor="text1"/>
              </w:rPr>
              <w:t xml:space="preserve"> "Server01"</w:t>
            </w:r>
          </w:p>
          <w:p w14:paraId="61A6AA0A" w14:textId="77777777" w:rsidR="00E87A02" w:rsidRPr="00D3113A" w:rsidRDefault="00E87A02" w:rsidP="00D3113A">
            <w:pPr>
              <w:rPr>
                <w:rFonts w:eastAsiaTheme="minorEastAsia"/>
                <w:color w:val="000000" w:themeColor="text1"/>
              </w:rPr>
            </w:pPr>
          </w:p>
          <w:p w14:paraId="51628EF6" w14:textId="77777777" w:rsidR="002058C5" w:rsidRDefault="002058C5" w:rsidP="00D3113A">
            <w:pPr>
              <w:rPr>
                <w:rFonts w:eastAsiaTheme="minorEastAsia"/>
                <w:color w:val="000000" w:themeColor="text1"/>
              </w:rPr>
            </w:pPr>
          </w:p>
          <w:p w14:paraId="791B3533" w14:textId="77777777" w:rsidR="002058C5" w:rsidRDefault="002058C5" w:rsidP="00D3113A">
            <w:pPr>
              <w:rPr>
                <w:rFonts w:eastAsiaTheme="minorEastAsia"/>
                <w:color w:val="000000" w:themeColor="text1"/>
              </w:rPr>
            </w:pPr>
          </w:p>
          <w:p w14:paraId="360E7041" w14:textId="18F45418" w:rsidR="002058C5" w:rsidRPr="00D3113A" w:rsidRDefault="002058C5" w:rsidP="00D3113A">
            <w:pPr>
              <w:rPr>
                <w:rFonts w:eastAsiaTheme="minorEastAsia"/>
                <w:color w:val="000000" w:themeColor="text1"/>
              </w:rPr>
            </w:pPr>
            <w:r w:rsidRPr="002058C5">
              <w:rPr>
                <w:rFonts w:eastAsiaTheme="minorEastAsia"/>
                <w:color w:val="000000" w:themeColor="text1"/>
              </w:rPr>
              <w:drawing>
                <wp:inline distT="0" distB="0" distL="0" distR="0" wp14:anchorId="704AE120" wp14:editId="03AB829D">
                  <wp:extent cx="7693660" cy="3642995"/>
                  <wp:effectExtent l="0" t="0" r="2540" b="0"/>
                  <wp:docPr id="18133010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330102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42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3C1164" w14:textId="7D706178" w:rsidR="005B32D7" w:rsidRPr="00DB088A" w:rsidRDefault="005B32D7" w:rsidP="00BE2E2D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933064" w:rsidRPr="00DB088A" w14:paraId="65424F80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C4B0C7" w14:textId="77777777" w:rsidR="00933064" w:rsidRPr="00DB088A" w:rsidRDefault="00933064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E8D5E" w14:textId="77777777" w:rsidR="00933064" w:rsidRPr="00DB088A" w:rsidRDefault="00933064" w:rsidP="00BE2E2D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14:paraId="51D7482A" w14:textId="3FA3D6D7" w:rsidR="035BFC74" w:rsidRDefault="035BFC74"/>
    <w:sectPr w:rsidR="035BFC74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Rashi Kapoor" w:date="2024-01-04T17:35:00Z" w:initials="RK">
    <w:p w14:paraId="72D9D749" w14:textId="690F61E6" w:rsidR="00416FD4" w:rsidRDefault="00416FD4" w:rsidP="00416FD4">
      <w:pPr>
        <w:pStyle w:val="CommentText"/>
      </w:pPr>
      <w:r>
        <w:rPr>
          <w:rStyle w:val="CommentReference"/>
        </w:rPr>
        <w:annotationRef/>
      </w:r>
      <w:r>
        <w:t xml:space="preserve">We need to provide a sample with a screenshot here. If we can't, then pls delete this sentence </w:t>
      </w:r>
      <w:r>
        <w:fldChar w:fldCharType="begin"/>
      </w:r>
      <w:r>
        <w:instrText>HYPERLINK "mailto:palak_ji@skillup.tech"</w:instrText>
      </w:r>
      <w:bookmarkStart w:id="1" w:name="_@_5DB203B00C22485EA9A36F5A048DB387Z"/>
      <w:r>
        <w:fldChar w:fldCharType="separate"/>
      </w:r>
      <w:bookmarkEnd w:id="1"/>
      <w:r w:rsidRPr="00416FD4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2D9D74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FA77E18" w16cex:dateUtc="2024-01-04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2D9D749" w16cid:durableId="1FA77E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84EE4" w14:textId="77777777" w:rsidR="00A9581E" w:rsidRDefault="00A9581E" w:rsidP="00242A43">
      <w:pPr>
        <w:spacing w:after="0" w:line="240" w:lineRule="auto"/>
      </w:pPr>
      <w:r>
        <w:separator/>
      </w:r>
    </w:p>
  </w:endnote>
  <w:endnote w:type="continuationSeparator" w:id="0">
    <w:p w14:paraId="459501BA" w14:textId="77777777" w:rsidR="00A9581E" w:rsidRDefault="00A9581E" w:rsidP="00242A43">
      <w:pPr>
        <w:spacing w:after="0" w:line="240" w:lineRule="auto"/>
      </w:pPr>
      <w:r>
        <w:continuationSeparator/>
      </w:r>
    </w:p>
  </w:endnote>
  <w:endnote w:type="continuationNotice" w:id="1">
    <w:p w14:paraId="6601B85C" w14:textId="77777777" w:rsidR="00A9581E" w:rsidRDefault="00A958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1BB35" w14:textId="77777777" w:rsidR="00A9581E" w:rsidRDefault="00A9581E" w:rsidP="00242A43">
      <w:pPr>
        <w:spacing w:after="0" w:line="240" w:lineRule="auto"/>
      </w:pPr>
      <w:r>
        <w:separator/>
      </w:r>
    </w:p>
  </w:footnote>
  <w:footnote w:type="continuationSeparator" w:id="0">
    <w:p w14:paraId="62A9F314" w14:textId="77777777" w:rsidR="00A9581E" w:rsidRDefault="00A9581E" w:rsidP="00242A43">
      <w:pPr>
        <w:spacing w:after="0" w:line="240" w:lineRule="auto"/>
      </w:pPr>
      <w:r>
        <w:continuationSeparator/>
      </w:r>
    </w:p>
  </w:footnote>
  <w:footnote w:type="continuationNotice" w:id="1">
    <w:p w14:paraId="085AEC6A" w14:textId="77777777" w:rsidR="00A9581E" w:rsidRDefault="00A9581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71919"/>
    <w:multiLevelType w:val="multilevel"/>
    <w:tmpl w:val="35C4F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F31B7"/>
    <w:multiLevelType w:val="multilevel"/>
    <w:tmpl w:val="D7A21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16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7764E"/>
    <w:multiLevelType w:val="multilevel"/>
    <w:tmpl w:val="D314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2071925154">
    <w:abstractNumId w:val="33"/>
  </w:num>
  <w:num w:numId="2" w16cid:durableId="449280688">
    <w:abstractNumId w:val="29"/>
  </w:num>
  <w:num w:numId="3" w16cid:durableId="2003922867">
    <w:abstractNumId w:val="32"/>
  </w:num>
  <w:num w:numId="4" w16cid:durableId="1786466222">
    <w:abstractNumId w:val="26"/>
  </w:num>
  <w:num w:numId="5" w16cid:durableId="277029058">
    <w:abstractNumId w:val="25"/>
  </w:num>
  <w:num w:numId="6" w16cid:durableId="1746876879">
    <w:abstractNumId w:val="30"/>
  </w:num>
  <w:num w:numId="7" w16cid:durableId="517549107">
    <w:abstractNumId w:val="18"/>
  </w:num>
  <w:num w:numId="8" w16cid:durableId="629557401">
    <w:abstractNumId w:val="6"/>
  </w:num>
  <w:num w:numId="9" w16cid:durableId="1805538690">
    <w:abstractNumId w:val="4"/>
  </w:num>
  <w:num w:numId="10" w16cid:durableId="745802944">
    <w:abstractNumId w:val="8"/>
  </w:num>
  <w:num w:numId="11" w16cid:durableId="1508247803">
    <w:abstractNumId w:val="0"/>
  </w:num>
  <w:num w:numId="12" w16cid:durableId="1134182207">
    <w:abstractNumId w:val="20"/>
  </w:num>
  <w:num w:numId="13" w16cid:durableId="598879195">
    <w:abstractNumId w:val="19"/>
  </w:num>
  <w:num w:numId="14" w16cid:durableId="541750933">
    <w:abstractNumId w:val="27"/>
  </w:num>
  <w:num w:numId="15" w16cid:durableId="141504579">
    <w:abstractNumId w:val="17"/>
  </w:num>
  <w:num w:numId="16" w16cid:durableId="1163474535">
    <w:abstractNumId w:val="1"/>
  </w:num>
  <w:num w:numId="17" w16cid:durableId="1388652836">
    <w:abstractNumId w:val="3"/>
  </w:num>
  <w:num w:numId="18" w16cid:durableId="2096658394">
    <w:abstractNumId w:val="14"/>
  </w:num>
  <w:num w:numId="19" w16cid:durableId="984235889">
    <w:abstractNumId w:val="31"/>
  </w:num>
  <w:num w:numId="20" w16cid:durableId="390621686">
    <w:abstractNumId w:val="9"/>
  </w:num>
  <w:num w:numId="21" w16cid:durableId="1498613427">
    <w:abstractNumId w:val="2"/>
  </w:num>
  <w:num w:numId="22" w16cid:durableId="1677534751">
    <w:abstractNumId w:val="16"/>
  </w:num>
  <w:num w:numId="23" w16cid:durableId="149490498">
    <w:abstractNumId w:val="21"/>
  </w:num>
  <w:num w:numId="24" w16cid:durableId="1027293277">
    <w:abstractNumId w:val="23"/>
  </w:num>
  <w:num w:numId="25" w16cid:durableId="1910380044">
    <w:abstractNumId w:val="10"/>
  </w:num>
  <w:num w:numId="26" w16cid:durableId="2047756396">
    <w:abstractNumId w:val="13"/>
  </w:num>
  <w:num w:numId="27" w16cid:durableId="1793749888">
    <w:abstractNumId w:val="15"/>
  </w:num>
  <w:num w:numId="28" w16cid:durableId="1539390026">
    <w:abstractNumId w:val="28"/>
  </w:num>
  <w:num w:numId="29" w16cid:durableId="1950549554">
    <w:abstractNumId w:val="24"/>
  </w:num>
  <w:num w:numId="30" w16cid:durableId="281814179">
    <w:abstractNumId w:val="7"/>
  </w:num>
  <w:num w:numId="31" w16cid:durableId="550381241">
    <w:abstractNumId w:val="12"/>
  </w:num>
  <w:num w:numId="32" w16cid:durableId="986664636">
    <w:abstractNumId w:val="11"/>
  </w:num>
  <w:num w:numId="33" w16cid:durableId="1396779168">
    <w:abstractNumId w:val="5"/>
  </w:num>
  <w:num w:numId="34" w16cid:durableId="351540382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shi Kapoor">
    <w15:presenceInfo w15:providerId="AD" w15:userId="S::rashik@skillup.tech::88493568-99e6-4eba-9e93-b9e9a2b6ac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tKgFAMq20cE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0DCB"/>
    <w:rsid w:val="00071081"/>
    <w:rsid w:val="00071BC3"/>
    <w:rsid w:val="000739D1"/>
    <w:rsid w:val="0007468E"/>
    <w:rsid w:val="00080ACD"/>
    <w:rsid w:val="00081446"/>
    <w:rsid w:val="00086D98"/>
    <w:rsid w:val="000B44B0"/>
    <w:rsid w:val="000B6DE9"/>
    <w:rsid w:val="000C1DE8"/>
    <w:rsid w:val="000C561A"/>
    <w:rsid w:val="000C7A14"/>
    <w:rsid w:val="000D202E"/>
    <w:rsid w:val="000D259E"/>
    <w:rsid w:val="000E2B91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7412"/>
    <w:rsid w:val="001116D0"/>
    <w:rsid w:val="00113FF9"/>
    <w:rsid w:val="00114171"/>
    <w:rsid w:val="00114E9F"/>
    <w:rsid w:val="00117642"/>
    <w:rsid w:val="00117901"/>
    <w:rsid w:val="00127C5B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6282"/>
    <w:rsid w:val="001B7977"/>
    <w:rsid w:val="001C3C9C"/>
    <w:rsid w:val="001C4DF0"/>
    <w:rsid w:val="001D0CFA"/>
    <w:rsid w:val="001D68AC"/>
    <w:rsid w:val="001E5550"/>
    <w:rsid w:val="001E5C43"/>
    <w:rsid w:val="001F6DB7"/>
    <w:rsid w:val="002057B2"/>
    <w:rsid w:val="002058C5"/>
    <w:rsid w:val="002147EA"/>
    <w:rsid w:val="00214EBE"/>
    <w:rsid w:val="002170C1"/>
    <w:rsid w:val="00220BD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753B"/>
    <w:rsid w:val="00270FD7"/>
    <w:rsid w:val="0027370D"/>
    <w:rsid w:val="002766C4"/>
    <w:rsid w:val="002768E3"/>
    <w:rsid w:val="00277D65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61CD"/>
    <w:rsid w:val="002B6DE2"/>
    <w:rsid w:val="002D2B0B"/>
    <w:rsid w:val="002D44C3"/>
    <w:rsid w:val="002D6D86"/>
    <w:rsid w:val="002E2AEE"/>
    <w:rsid w:val="002E5A3B"/>
    <w:rsid w:val="002E5CEB"/>
    <w:rsid w:val="002F0F5D"/>
    <w:rsid w:val="002F6088"/>
    <w:rsid w:val="0030025D"/>
    <w:rsid w:val="003006F8"/>
    <w:rsid w:val="003034EA"/>
    <w:rsid w:val="003074A4"/>
    <w:rsid w:val="00307AAB"/>
    <w:rsid w:val="0031780D"/>
    <w:rsid w:val="003214B9"/>
    <w:rsid w:val="00323CB8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D533F"/>
    <w:rsid w:val="003D7424"/>
    <w:rsid w:val="003E4D64"/>
    <w:rsid w:val="003E6615"/>
    <w:rsid w:val="003F0111"/>
    <w:rsid w:val="003F3299"/>
    <w:rsid w:val="003F4D45"/>
    <w:rsid w:val="003F57CB"/>
    <w:rsid w:val="003F67F4"/>
    <w:rsid w:val="003F76E1"/>
    <w:rsid w:val="00400D6A"/>
    <w:rsid w:val="00410856"/>
    <w:rsid w:val="004145FD"/>
    <w:rsid w:val="004164EE"/>
    <w:rsid w:val="00416FD4"/>
    <w:rsid w:val="00420D18"/>
    <w:rsid w:val="00424281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6821"/>
    <w:rsid w:val="00480D57"/>
    <w:rsid w:val="00495B6D"/>
    <w:rsid w:val="004975F9"/>
    <w:rsid w:val="004A1728"/>
    <w:rsid w:val="004A2138"/>
    <w:rsid w:val="004A7567"/>
    <w:rsid w:val="004B4706"/>
    <w:rsid w:val="004C637F"/>
    <w:rsid w:val="004D1F07"/>
    <w:rsid w:val="004D28CF"/>
    <w:rsid w:val="004D44CA"/>
    <w:rsid w:val="004D4E63"/>
    <w:rsid w:val="004D522E"/>
    <w:rsid w:val="004D5DFB"/>
    <w:rsid w:val="004E0FB4"/>
    <w:rsid w:val="004F1414"/>
    <w:rsid w:val="004F255C"/>
    <w:rsid w:val="004F6007"/>
    <w:rsid w:val="004F6585"/>
    <w:rsid w:val="00500546"/>
    <w:rsid w:val="00510B8B"/>
    <w:rsid w:val="005247A3"/>
    <w:rsid w:val="00525BB2"/>
    <w:rsid w:val="00532A22"/>
    <w:rsid w:val="00532AEF"/>
    <w:rsid w:val="00536B94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5FF4"/>
    <w:rsid w:val="00586151"/>
    <w:rsid w:val="0058767B"/>
    <w:rsid w:val="00596244"/>
    <w:rsid w:val="00597002"/>
    <w:rsid w:val="005A2AE7"/>
    <w:rsid w:val="005A7121"/>
    <w:rsid w:val="005A76B3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F0861"/>
    <w:rsid w:val="005F2282"/>
    <w:rsid w:val="005F28E6"/>
    <w:rsid w:val="005F51A3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6B2F"/>
    <w:rsid w:val="00632280"/>
    <w:rsid w:val="00641728"/>
    <w:rsid w:val="00642BE1"/>
    <w:rsid w:val="0064579A"/>
    <w:rsid w:val="00653F91"/>
    <w:rsid w:val="006608BE"/>
    <w:rsid w:val="00661E17"/>
    <w:rsid w:val="00663B4C"/>
    <w:rsid w:val="0067052A"/>
    <w:rsid w:val="00671EF8"/>
    <w:rsid w:val="00675D4F"/>
    <w:rsid w:val="00676E2F"/>
    <w:rsid w:val="00680447"/>
    <w:rsid w:val="00682E82"/>
    <w:rsid w:val="00684268"/>
    <w:rsid w:val="00684544"/>
    <w:rsid w:val="00684B0C"/>
    <w:rsid w:val="00684E91"/>
    <w:rsid w:val="006867FE"/>
    <w:rsid w:val="006A66DE"/>
    <w:rsid w:val="006A7EB9"/>
    <w:rsid w:val="006B3326"/>
    <w:rsid w:val="006C05BB"/>
    <w:rsid w:val="006D15AC"/>
    <w:rsid w:val="006E2D87"/>
    <w:rsid w:val="006E652A"/>
    <w:rsid w:val="006E7CA7"/>
    <w:rsid w:val="006F1737"/>
    <w:rsid w:val="006F7C66"/>
    <w:rsid w:val="0070041C"/>
    <w:rsid w:val="00705765"/>
    <w:rsid w:val="0070676B"/>
    <w:rsid w:val="00711A5B"/>
    <w:rsid w:val="00711DDF"/>
    <w:rsid w:val="0071312D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65DDE"/>
    <w:rsid w:val="007723E9"/>
    <w:rsid w:val="00773478"/>
    <w:rsid w:val="0078144B"/>
    <w:rsid w:val="0078240B"/>
    <w:rsid w:val="007908CD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7F126D"/>
    <w:rsid w:val="007F6C8F"/>
    <w:rsid w:val="00801FE8"/>
    <w:rsid w:val="0081096C"/>
    <w:rsid w:val="00813815"/>
    <w:rsid w:val="008149CD"/>
    <w:rsid w:val="0081553A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76083"/>
    <w:rsid w:val="008919F3"/>
    <w:rsid w:val="00894E55"/>
    <w:rsid w:val="00897210"/>
    <w:rsid w:val="008A45D5"/>
    <w:rsid w:val="008A5209"/>
    <w:rsid w:val="008B389B"/>
    <w:rsid w:val="008C4465"/>
    <w:rsid w:val="008D50ED"/>
    <w:rsid w:val="008E101D"/>
    <w:rsid w:val="008E173C"/>
    <w:rsid w:val="008E1A67"/>
    <w:rsid w:val="008E21CC"/>
    <w:rsid w:val="008E538F"/>
    <w:rsid w:val="008F208A"/>
    <w:rsid w:val="00900D43"/>
    <w:rsid w:val="00903F8E"/>
    <w:rsid w:val="00905573"/>
    <w:rsid w:val="00906C43"/>
    <w:rsid w:val="009074B4"/>
    <w:rsid w:val="009102C6"/>
    <w:rsid w:val="009105B3"/>
    <w:rsid w:val="00913285"/>
    <w:rsid w:val="009306F3"/>
    <w:rsid w:val="0093279D"/>
    <w:rsid w:val="00933064"/>
    <w:rsid w:val="00946B0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66D95"/>
    <w:rsid w:val="00A708B7"/>
    <w:rsid w:val="00A7528C"/>
    <w:rsid w:val="00A764C3"/>
    <w:rsid w:val="00A77EC0"/>
    <w:rsid w:val="00A858FA"/>
    <w:rsid w:val="00A9581E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C3EF6"/>
    <w:rsid w:val="00BC4F75"/>
    <w:rsid w:val="00BC50EA"/>
    <w:rsid w:val="00BC624C"/>
    <w:rsid w:val="00BC7468"/>
    <w:rsid w:val="00BD1C41"/>
    <w:rsid w:val="00BD3834"/>
    <w:rsid w:val="00BD60EC"/>
    <w:rsid w:val="00BE2E2D"/>
    <w:rsid w:val="00BE35DD"/>
    <w:rsid w:val="00BE66B4"/>
    <w:rsid w:val="00BF1A10"/>
    <w:rsid w:val="00BF3C59"/>
    <w:rsid w:val="00BF5F9A"/>
    <w:rsid w:val="00C002B0"/>
    <w:rsid w:val="00C00C36"/>
    <w:rsid w:val="00C00CE3"/>
    <w:rsid w:val="00C01099"/>
    <w:rsid w:val="00C1068A"/>
    <w:rsid w:val="00C113D6"/>
    <w:rsid w:val="00C22016"/>
    <w:rsid w:val="00C22606"/>
    <w:rsid w:val="00C40BC1"/>
    <w:rsid w:val="00C41A30"/>
    <w:rsid w:val="00C521B0"/>
    <w:rsid w:val="00C52E83"/>
    <w:rsid w:val="00C55B6F"/>
    <w:rsid w:val="00C6128B"/>
    <w:rsid w:val="00C66F01"/>
    <w:rsid w:val="00C67950"/>
    <w:rsid w:val="00C7200B"/>
    <w:rsid w:val="00C72332"/>
    <w:rsid w:val="00C72C64"/>
    <w:rsid w:val="00C76812"/>
    <w:rsid w:val="00CA1414"/>
    <w:rsid w:val="00CA6D76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075"/>
    <w:rsid w:val="00D205C5"/>
    <w:rsid w:val="00D30223"/>
    <w:rsid w:val="00D30B6C"/>
    <w:rsid w:val="00D30F85"/>
    <w:rsid w:val="00D3113A"/>
    <w:rsid w:val="00D31A2B"/>
    <w:rsid w:val="00D3608E"/>
    <w:rsid w:val="00D44A80"/>
    <w:rsid w:val="00D661F6"/>
    <w:rsid w:val="00D7297B"/>
    <w:rsid w:val="00D75294"/>
    <w:rsid w:val="00D86446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0747A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53602"/>
    <w:rsid w:val="00E5666E"/>
    <w:rsid w:val="00E60B31"/>
    <w:rsid w:val="00E62C23"/>
    <w:rsid w:val="00E6418D"/>
    <w:rsid w:val="00E6696F"/>
    <w:rsid w:val="00E710A3"/>
    <w:rsid w:val="00E7576C"/>
    <w:rsid w:val="00E8209F"/>
    <w:rsid w:val="00E84AE8"/>
    <w:rsid w:val="00E87A02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2EF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B427D"/>
    <w:rsid w:val="00FB5A15"/>
    <w:rsid w:val="00FC1351"/>
    <w:rsid w:val="00FC7A21"/>
    <w:rsid w:val="00FD208B"/>
    <w:rsid w:val="00FE31F7"/>
    <w:rsid w:val="00FE57C4"/>
    <w:rsid w:val="00FF21FC"/>
    <w:rsid w:val="0160EBEB"/>
    <w:rsid w:val="035BFC74"/>
    <w:rsid w:val="07BEC8EC"/>
    <w:rsid w:val="08B3C3AC"/>
    <w:rsid w:val="0A7FD31D"/>
    <w:rsid w:val="0A9C3006"/>
    <w:rsid w:val="0AA3EB45"/>
    <w:rsid w:val="0AF2B8A4"/>
    <w:rsid w:val="0B1F8F82"/>
    <w:rsid w:val="0F6FA129"/>
    <w:rsid w:val="10AD6DDA"/>
    <w:rsid w:val="175D7ADA"/>
    <w:rsid w:val="179B1CA0"/>
    <w:rsid w:val="194D6260"/>
    <w:rsid w:val="1CA98DBA"/>
    <w:rsid w:val="1CC3F556"/>
    <w:rsid w:val="1D3EE2E4"/>
    <w:rsid w:val="1D895078"/>
    <w:rsid w:val="1F150E6F"/>
    <w:rsid w:val="1F2FC6A2"/>
    <w:rsid w:val="230B3152"/>
    <w:rsid w:val="237EEDF1"/>
    <w:rsid w:val="2651AF3F"/>
    <w:rsid w:val="282183C1"/>
    <w:rsid w:val="2AF47E3E"/>
    <w:rsid w:val="2D1B8ED2"/>
    <w:rsid w:val="2E35D845"/>
    <w:rsid w:val="2FA1200A"/>
    <w:rsid w:val="30A6B7EE"/>
    <w:rsid w:val="31466179"/>
    <w:rsid w:val="332BE8B8"/>
    <w:rsid w:val="33945963"/>
    <w:rsid w:val="353D91E7"/>
    <w:rsid w:val="3635D0BB"/>
    <w:rsid w:val="39ACAF15"/>
    <w:rsid w:val="3AB9F63B"/>
    <w:rsid w:val="3CB2B724"/>
    <w:rsid w:val="3FC5AD21"/>
    <w:rsid w:val="3FE4B4F3"/>
    <w:rsid w:val="4020932B"/>
    <w:rsid w:val="41FE2A4D"/>
    <w:rsid w:val="42852046"/>
    <w:rsid w:val="43382BFA"/>
    <w:rsid w:val="43B05654"/>
    <w:rsid w:val="444C4077"/>
    <w:rsid w:val="454EDD69"/>
    <w:rsid w:val="46E3FBC1"/>
    <w:rsid w:val="47A5B2EA"/>
    <w:rsid w:val="49CAC065"/>
    <w:rsid w:val="4D53ED14"/>
    <w:rsid w:val="529B70A0"/>
    <w:rsid w:val="52E3497C"/>
    <w:rsid w:val="549A931F"/>
    <w:rsid w:val="57C11978"/>
    <w:rsid w:val="59CDCD9C"/>
    <w:rsid w:val="5DE2FE80"/>
    <w:rsid w:val="60C50A1C"/>
    <w:rsid w:val="611F1813"/>
    <w:rsid w:val="637BBE87"/>
    <w:rsid w:val="6436CD14"/>
    <w:rsid w:val="6462610B"/>
    <w:rsid w:val="647DCED4"/>
    <w:rsid w:val="64D0F30E"/>
    <w:rsid w:val="64D82609"/>
    <w:rsid w:val="68671342"/>
    <w:rsid w:val="6872D08C"/>
    <w:rsid w:val="69AE7638"/>
    <w:rsid w:val="6AD6D04F"/>
    <w:rsid w:val="6B7F6EF6"/>
    <w:rsid w:val="6E7B3641"/>
    <w:rsid w:val="6EB7D91A"/>
    <w:rsid w:val="6ED1236A"/>
    <w:rsid w:val="6F1EF4B5"/>
    <w:rsid w:val="700E9648"/>
    <w:rsid w:val="70332078"/>
    <w:rsid w:val="70BDA4BA"/>
    <w:rsid w:val="75E3F5B9"/>
    <w:rsid w:val="7D25BFCC"/>
    <w:rsid w:val="7E9B4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F41C1289-4DD9-4F77-8CEB-5CEF7884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customStyle="1" w:styleId="normaltextrun">
    <w:name w:val="normaltextrun"/>
    <w:basedOn w:val="DefaultParagraphFont"/>
    <w:rsid w:val="00A1700A"/>
  </w:style>
  <w:style w:type="character" w:customStyle="1" w:styleId="eop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customStyle="1" w:styleId="pf0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f01">
    <w:name w:val="cf01"/>
    <w:basedOn w:val="DefaultParagraphFont"/>
    <w:rsid w:val="006202F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  <w:style w:type="paragraph" w:customStyle="1" w:styleId="paragraph">
    <w:name w:val="paragraph"/>
    <w:basedOn w:val="Normal"/>
    <w:uiPriority w:val="1"/>
    <w:rsid w:val="6872D08C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5" ma:contentTypeDescription="Create a new document." ma:contentTypeScope="" ma:versionID="8e285e8de636e0632ad14526f4bf432c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94badaf54090ed9fe9ee6588e0e0029d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2F1BE8-9596-43B7-AD0E-39FAA5674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E90413-DFDA-4224-976C-1CFEDDD73E97}">
  <ds:schemaRefs>
    <ds:schemaRef ds:uri="http://purl.org/dc/terms/"/>
    <ds:schemaRef ds:uri="http://purl.org/dc/elements/1.1/"/>
    <ds:schemaRef ds:uri="http://schemas.microsoft.com/office/2006/metadata/properties"/>
    <ds:schemaRef ds:uri="22aa6f4c-702d-48f0-bc52-8f40b57cf616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ecd513c4-2476-43e1-84b8-4278d33856c9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65</Words>
  <Characters>1517</Characters>
  <Application>Microsoft Office Word</Application>
  <DocSecurity>2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Pradeep Velusamy</cp:lastModifiedBy>
  <cp:revision>2</cp:revision>
  <dcterms:created xsi:type="dcterms:W3CDTF">2024-12-30T22:58:00Z</dcterms:created>
  <dcterms:modified xsi:type="dcterms:W3CDTF">2024-12-30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  <property fmtid="{D5CDD505-2E9C-101B-9397-08002B2CF9AE}" pid="5" name="MSIP_Label_6ff5c69e-9d09-4250-825e-b99a9d4db320_Enabled">
    <vt:lpwstr>true</vt:lpwstr>
  </property>
  <property fmtid="{D5CDD505-2E9C-101B-9397-08002B2CF9AE}" pid="6" name="MSIP_Label_6ff5c69e-9d09-4250-825e-b99a9d4db320_SetDate">
    <vt:lpwstr>2024-12-30T21:14:22Z</vt:lpwstr>
  </property>
  <property fmtid="{D5CDD505-2E9C-101B-9397-08002B2CF9AE}" pid="7" name="MSIP_Label_6ff5c69e-9d09-4250-825e-b99a9d4db320_Method">
    <vt:lpwstr>Standard</vt:lpwstr>
  </property>
  <property fmtid="{D5CDD505-2E9C-101B-9397-08002B2CF9AE}" pid="8" name="MSIP_Label_6ff5c69e-9d09-4250-825e-b99a9d4db320_Name">
    <vt:lpwstr>General</vt:lpwstr>
  </property>
  <property fmtid="{D5CDD505-2E9C-101B-9397-08002B2CF9AE}" pid="9" name="MSIP_Label_6ff5c69e-9d09-4250-825e-b99a9d4db320_SiteId">
    <vt:lpwstr>d79da2e9-d03a-4707-9da7-67a34ac6465c</vt:lpwstr>
  </property>
  <property fmtid="{D5CDD505-2E9C-101B-9397-08002B2CF9AE}" pid="10" name="MSIP_Label_6ff5c69e-9d09-4250-825e-b99a9d4db320_ActionId">
    <vt:lpwstr>7263a5d5-294c-4265-bbdf-1c7ce74912ed</vt:lpwstr>
  </property>
  <property fmtid="{D5CDD505-2E9C-101B-9397-08002B2CF9AE}" pid="11" name="MSIP_Label_6ff5c69e-9d09-4250-825e-b99a9d4db320_ContentBits">
    <vt:lpwstr>0</vt:lpwstr>
  </property>
</Properties>
</file>